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41FAB1" w14:textId="5D329AA5" w:rsidR="00AD0C6C" w:rsidRPr="00BA2F65" w:rsidRDefault="00AD0C6C" w:rsidP="00BA2F65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BA2F65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การพัฒนาระบบติดตามยาหมดอายุในกล่องยาฉุกเฉิน เครือข่ายอำเภอภูสิงห์</w:t>
      </w:r>
      <w:r w:rsidR="002902CA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 xml:space="preserve">       </w:t>
      </w:r>
      <w:r w:rsidRPr="00BA2F65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โรงพยาบาลภูสิงห์ จังหวัดศรีสะเกษ</w:t>
      </w:r>
    </w:p>
    <w:p w14:paraId="0EFD50EF" w14:textId="7E8827DA" w:rsidR="00D400B3" w:rsidRPr="002902CA" w:rsidRDefault="002902CA" w:rsidP="00D32A34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2902CA">
        <w:rPr>
          <w:rFonts w:ascii="TH SarabunPSK" w:eastAsia="Times New Roman" w:hAnsi="TH SarabunPSK" w:cs="TH SarabunPSK"/>
          <w:b/>
          <w:bCs/>
          <w:sz w:val="32"/>
          <w:szCs w:val="32"/>
        </w:rPr>
        <w:t>DEVELOPMENT OF AN EXPIRED MEDICATION TRACKING SYSTEM FOR EMERGENCY BOXES IN THE PHU SING DISTRICT HEALTH NETWORK, PHU SING HOSPITAL, SISAKET PROVINCE</w:t>
      </w:r>
    </w:p>
    <w:p w14:paraId="52AB0D08" w14:textId="337AE512" w:rsidR="00D400B3" w:rsidRPr="002902CA" w:rsidRDefault="00DA32B1" w:rsidP="00526424">
      <w:pPr>
        <w:tabs>
          <w:tab w:val="left" w:pos="454"/>
          <w:tab w:val="left" w:pos="1418"/>
        </w:tabs>
        <w:spacing w:after="0" w:line="22" w:lineRule="atLeast"/>
        <w:jc w:val="right"/>
        <w:rPr>
          <w:rFonts w:ascii="TH SarabunPSK" w:eastAsia="Times New Roman" w:hAnsi="TH SarabunPSK" w:cs="TH SarabunPSK"/>
          <w:sz w:val="28"/>
        </w:rPr>
      </w:pPr>
      <w:r w:rsidRPr="002902CA">
        <w:rPr>
          <w:rFonts w:ascii="TH SarabunPSK" w:eastAsia="Times New Roman" w:hAnsi="TH SarabunPSK" w:cs="TH SarabunPSK" w:hint="cs"/>
          <w:sz w:val="28"/>
          <w:cs/>
        </w:rPr>
        <w:t>นายวีรชัย  อ่อนมณี</w:t>
      </w:r>
      <w:r w:rsidR="008642DF" w:rsidRPr="002902CA">
        <w:rPr>
          <w:rFonts w:ascii="TH SarabunPSK" w:eastAsia="Times New Roman" w:hAnsi="TH SarabunPSK" w:cs="TH SarabunPSK"/>
          <w:sz w:val="28"/>
        </w:rPr>
        <w:t>,</w:t>
      </w:r>
      <w:r w:rsidR="008642DF" w:rsidRPr="002902CA">
        <w:rPr>
          <w:rFonts w:ascii="TH SarabunPSK" w:eastAsia="Times New Roman" w:hAnsi="TH SarabunPSK" w:cs="TH SarabunPSK" w:hint="cs"/>
          <w:sz w:val="28"/>
          <w:cs/>
        </w:rPr>
        <w:t>นาย</w:t>
      </w:r>
      <w:r w:rsidR="008642DF" w:rsidRPr="002902CA">
        <w:rPr>
          <w:rFonts w:ascii="TH SarabunPSK" w:eastAsia="Times New Roman" w:hAnsi="TH SarabunPSK" w:cs="TH SarabunPSK"/>
          <w:sz w:val="28"/>
          <w:cs/>
        </w:rPr>
        <w:t>สรศักดิ์ เสดา</w:t>
      </w:r>
      <w:r w:rsidR="009C0BB0" w:rsidRPr="002902CA">
        <w:rPr>
          <w:rFonts w:ascii="TH SarabunPSK" w:eastAsia="Times New Roman" w:hAnsi="TH SarabunPSK" w:cs="TH SarabunPSK" w:hint="cs"/>
          <w:sz w:val="28"/>
          <w:cs/>
        </w:rPr>
        <w:t>*</w:t>
      </w:r>
    </w:p>
    <w:p w14:paraId="7B0378A7" w14:textId="07F2745D" w:rsidR="00CF3FD4" w:rsidRPr="002902CA" w:rsidRDefault="009C0BB0" w:rsidP="00526424">
      <w:pPr>
        <w:tabs>
          <w:tab w:val="left" w:pos="1418"/>
          <w:tab w:val="left" w:pos="1616"/>
        </w:tabs>
        <w:spacing w:after="0" w:line="22" w:lineRule="atLeast"/>
        <w:ind w:left="1616" w:hanging="1616"/>
        <w:jc w:val="right"/>
        <w:rPr>
          <w:rFonts w:ascii="TH SarabunPSK" w:eastAsia="Times New Roman" w:hAnsi="TH SarabunPSK" w:cs="TH SarabunPSK"/>
          <w:sz w:val="28"/>
        </w:rPr>
      </w:pPr>
      <w:r w:rsidRPr="002902CA">
        <w:rPr>
          <w:rFonts w:ascii="TH SarabunPSK" w:eastAsia="Times New Roman" w:hAnsi="TH SarabunPSK" w:cs="TH SarabunPSK" w:hint="cs"/>
          <w:sz w:val="28"/>
          <w:cs/>
        </w:rPr>
        <w:t>*</w:t>
      </w:r>
      <w:r w:rsidR="00DA32B1" w:rsidRPr="002902CA">
        <w:rPr>
          <w:rFonts w:ascii="TH SarabunPSK" w:eastAsia="Times New Roman" w:hAnsi="TH SarabunPSK" w:cs="TH SarabunPSK" w:hint="cs"/>
          <w:sz w:val="28"/>
          <w:cs/>
        </w:rPr>
        <w:t>นักวิชาการคอมพิวเตอร์</w:t>
      </w:r>
      <w:r w:rsidR="008642DF" w:rsidRPr="002902CA">
        <w:rPr>
          <w:rFonts w:ascii="TH SarabunPSK" w:eastAsia="Times New Roman" w:hAnsi="TH SarabunPSK" w:cs="TH SarabunPSK"/>
          <w:sz w:val="28"/>
        </w:rPr>
        <w:t>,</w:t>
      </w:r>
      <w:r w:rsidR="008642DF" w:rsidRPr="002902CA">
        <w:rPr>
          <w:rFonts w:ascii="TH SarabunPSK" w:eastAsia="Times New Roman" w:hAnsi="TH SarabunPSK" w:cs="TH SarabunPSK"/>
          <w:sz w:val="28"/>
          <w:cs/>
        </w:rPr>
        <w:t>เภสัชกร</w:t>
      </w:r>
      <w:r w:rsidR="00DA32B1" w:rsidRPr="002902CA">
        <w:rPr>
          <w:rFonts w:ascii="TH SarabunPSK" w:eastAsia="Times New Roman" w:hAnsi="TH SarabunPSK" w:cs="TH SarabunPSK" w:hint="cs"/>
          <w:sz w:val="28"/>
          <w:cs/>
        </w:rPr>
        <w:t xml:space="preserve"> โรงพยาบาลภูสิงห์</w:t>
      </w:r>
      <w:r w:rsidR="008642DF" w:rsidRPr="002902CA">
        <w:rPr>
          <w:rFonts w:ascii="TH SarabunPSK" w:eastAsia="Times New Roman" w:hAnsi="TH SarabunPSK" w:cs="TH SarabunPSK"/>
          <w:sz w:val="28"/>
        </w:rPr>
        <w:t>,</w:t>
      </w:r>
    </w:p>
    <w:p w14:paraId="7DAD73CC" w14:textId="483B2C36" w:rsidR="006169CC" w:rsidRPr="002902CA" w:rsidRDefault="006169CC" w:rsidP="00526424">
      <w:pPr>
        <w:tabs>
          <w:tab w:val="left" w:pos="1418"/>
          <w:tab w:val="left" w:pos="1616"/>
        </w:tabs>
        <w:spacing w:after="0" w:line="22" w:lineRule="atLeast"/>
        <w:ind w:left="1616" w:hanging="1616"/>
        <w:jc w:val="right"/>
        <w:rPr>
          <w:rFonts w:ascii="TH SarabunPSK" w:eastAsia="Times New Roman" w:hAnsi="TH SarabunPSK" w:cs="TH SarabunPSK"/>
          <w:sz w:val="28"/>
        </w:rPr>
      </w:pPr>
      <w:r w:rsidRPr="002902CA">
        <w:rPr>
          <w:rFonts w:ascii="TH SarabunPSK" w:eastAsia="Times New Roman" w:hAnsi="TH SarabunPSK" w:cs="TH SarabunPSK" w:hint="cs"/>
          <w:sz w:val="28"/>
          <w:cs/>
        </w:rPr>
        <w:t>โทร</w:t>
      </w:r>
      <w:r w:rsidRPr="002902CA">
        <w:rPr>
          <w:rFonts w:ascii="TH SarabunPSK" w:eastAsia="Times New Roman" w:hAnsi="TH SarabunPSK" w:cs="TH SarabunPSK"/>
          <w:sz w:val="28"/>
          <w:cs/>
        </w:rPr>
        <w:t xml:space="preserve">: </w:t>
      </w:r>
      <w:r w:rsidR="00DA32B1" w:rsidRPr="002902CA">
        <w:rPr>
          <w:rFonts w:ascii="TH SarabunPSK" w:eastAsia="Times New Roman" w:hAnsi="TH SarabunPSK" w:cs="TH SarabunPSK" w:hint="cs"/>
          <w:sz w:val="28"/>
          <w:cs/>
        </w:rPr>
        <w:t>099-1013</w:t>
      </w:r>
      <w:r w:rsidR="008642DF" w:rsidRPr="002902CA">
        <w:rPr>
          <w:rFonts w:ascii="TH SarabunPSK" w:eastAsia="Times New Roman" w:hAnsi="TH SarabunPSK" w:cs="TH SarabunPSK" w:hint="cs"/>
          <w:sz w:val="28"/>
          <w:cs/>
        </w:rPr>
        <w:t>-</w:t>
      </w:r>
      <w:r w:rsidR="00DA32B1" w:rsidRPr="002902CA">
        <w:rPr>
          <w:rFonts w:ascii="TH SarabunPSK" w:eastAsia="Times New Roman" w:hAnsi="TH SarabunPSK" w:cs="TH SarabunPSK" w:hint="cs"/>
          <w:sz w:val="28"/>
          <w:cs/>
        </w:rPr>
        <w:t>326</w:t>
      </w:r>
      <w:r w:rsidR="00B4205E" w:rsidRPr="002902CA">
        <w:rPr>
          <w:rFonts w:ascii="TH SarabunPSK" w:eastAsia="Times New Roman" w:hAnsi="TH SarabunPSK" w:cs="TH SarabunPSK"/>
          <w:sz w:val="28"/>
        </w:rPr>
        <w:t>, 091-8283-727</w:t>
      </w:r>
      <w:r w:rsidRPr="002902CA">
        <w:rPr>
          <w:rFonts w:ascii="TH SarabunPSK" w:eastAsia="Times New Roman" w:hAnsi="TH SarabunPSK" w:cs="TH SarabunPSK"/>
          <w:sz w:val="28"/>
        </w:rPr>
        <w:t xml:space="preserve"> Email</w:t>
      </w:r>
      <w:r w:rsidRPr="002902CA">
        <w:rPr>
          <w:rFonts w:ascii="TH SarabunPSK" w:eastAsia="Times New Roman" w:hAnsi="TH SarabunPSK" w:cs="TH SarabunPSK"/>
          <w:sz w:val="28"/>
          <w:cs/>
        </w:rPr>
        <w:t xml:space="preserve">: </w:t>
      </w:r>
      <w:r w:rsidR="00DA32B1" w:rsidRPr="002902CA">
        <w:rPr>
          <w:rFonts w:ascii="TH SarabunPSK" w:eastAsia="Times New Roman" w:hAnsi="TH SarabunPSK" w:cs="TH SarabunPSK"/>
          <w:sz w:val="28"/>
        </w:rPr>
        <w:t>sak.janenii@gmail.com</w:t>
      </w:r>
    </w:p>
    <w:p w14:paraId="6C941B32" w14:textId="459FC820" w:rsidR="000043FC" w:rsidRPr="002F0738" w:rsidRDefault="008642DF" w:rsidP="00526424">
      <w:pPr>
        <w:tabs>
          <w:tab w:val="left" w:pos="1418"/>
          <w:tab w:val="left" w:pos="1616"/>
        </w:tabs>
        <w:spacing w:after="0" w:line="22" w:lineRule="atLeast"/>
        <w:ind w:left="1616" w:hanging="1616"/>
        <w:jc w:val="right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</w:p>
    <w:p w14:paraId="24070BF3" w14:textId="77777777" w:rsidR="00526424" w:rsidRDefault="0011438A" w:rsidP="00526424">
      <w:pPr>
        <w:spacing w:after="0" w:line="22" w:lineRule="atLeast"/>
        <w:ind w:firstLine="720"/>
        <w:jc w:val="both"/>
        <w:rPr>
          <w:rFonts w:ascii="TH SarabunPSK" w:hAnsi="TH SarabunPSK" w:cs="TH SarabunPSK"/>
          <w:sz w:val="32"/>
          <w:szCs w:val="32"/>
        </w:rPr>
      </w:pPr>
      <w:r w:rsidRPr="002F0738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B4205E" w:rsidRPr="00AB5C0B">
        <w:rPr>
          <w:rFonts w:ascii="TH SarabunPSK" w:hAnsi="TH SarabunPSK" w:cs="TH SarabunPSK"/>
          <w:sz w:val="32"/>
          <w:szCs w:val="32"/>
          <w:cs/>
        </w:rPr>
        <w:t>การศึกษาครั้งนี้เป็นการ</w:t>
      </w:r>
      <w:r w:rsidR="00BF7C91" w:rsidRPr="00BF7C91">
        <w:rPr>
          <w:rFonts w:ascii="TH SarabunPSK" w:hAnsi="TH SarabunPSK" w:cs="TH SarabunPSK"/>
          <w:sz w:val="32"/>
          <w:szCs w:val="32"/>
          <w:cs/>
        </w:rPr>
        <w:t>พัฒนานวัตกรรม</w:t>
      </w:r>
      <w:r w:rsidR="00B4205E" w:rsidRPr="00AB5C0B">
        <w:rPr>
          <w:rFonts w:ascii="TH SarabunPSK" w:hAnsi="TH SarabunPSK" w:cs="TH SarabunPSK"/>
          <w:sz w:val="32"/>
          <w:szCs w:val="32"/>
          <w:cs/>
        </w:rPr>
        <w:t xml:space="preserve"> มีวัตถุประสงค์เพื่อ</w:t>
      </w:r>
      <w:r w:rsidR="00B4205E" w:rsidRPr="00B4205E">
        <w:rPr>
          <w:rFonts w:ascii="TH SarabunPSK" w:hAnsi="TH SarabunPSK" w:cs="TH SarabunPSK"/>
          <w:sz w:val="32"/>
          <w:szCs w:val="32"/>
          <w:cs/>
        </w:rPr>
        <w:t>พัฒนา</w:t>
      </w:r>
      <w:r w:rsidR="00BF7C91" w:rsidRPr="00BF7C91">
        <w:rPr>
          <w:rFonts w:ascii="TH SarabunPSK" w:hAnsi="TH SarabunPSK" w:cs="TH SarabunPSK"/>
          <w:sz w:val="32"/>
          <w:szCs w:val="32"/>
          <w:cs/>
        </w:rPr>
        <w:t>นวัตกรรม</w:t>
      </w:r>
      <w:r w:rsidR="00B4205E" w:rsidRPr="00B4205E">
        <w:rPr>
          <w:rFonts w:ascii="TH SarabunPSK" w:hAnsi="TH SarabunPSK" w:cs="TH SarabunPSK"/>
          <w:sz w:val="32"/>
          <w:szCs w:val="32"/>
          <w:cs/>
        </w:rPr>
        <w:t>ระบบติดตามยาหมดอายุในกล่องยาฉุกเฉินโรงพยาบาลภูสิงห์ จังหวัดศรีสะเกษ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B4205E" w:rsidRPr="00AB5C0B">
        <w:rPr>
          <w:rFonts w:ascii="TH SarabunPSK" w:hAnsi="TH SarabunPSK" w:cs="TH SarabunPSK"/>
          <w:sz w:val="32"/>
          <w:szCs w:val="32"/>
        </w:rPr>
        <w:t>ระยะเวลาที่ศึกษา</w:t>
      </w:r>
      <w:proofErr w:type="spellEnd"/>
      <w:r w:rsidR="00B4205E" w:rsidRPr="00AB5C0B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B4205E" w:rsidRPr="00AB5C0B">
        <w:rPr>
          <w:rFonts w:ascii="TH SarabunPSK" w:hAnsi="TH SarabunPSK" w:cs="TH SarabunPSK"/>
          <w:sz w:val="32"/>
          <w:szCs w:val="32"/>
        </w:rPr>
        <w:t>ตุลาคม</w:t>
      </w:r>
      <w:proofErr w:type="spellEnd"/>
      <w:r w:rsidR="00B4205E" w:rsidRPr="00AB5C0B">
        <w:rPr>
          <w:rFonts w:ascii="TH SarabunPSK" w:hAnsi="TH SarabunPSK" w:cs="TH SarabunPSK"/>
          <w:sz w:val="32"/>
          <w:szCs w:val="32"/>
        </w:rPr>
        <w:t xml:space="preserve"> 256</w:t>
      </w:r>
      <w:r w:rsidR="00AD0C6C">
        <w:rPr>
          <w:rFonts w:ascii="TH SarabunPSK" w:hAnsi="TH SarabunPSK" w:cs="TH SarabunPSK" w:hint="cs"/>
          <w:sz w:val="32"/>
          <w:szCs w:val="32"/>
          <w:cs/>
        </w:rPr>
        <w:t>8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 - </w:t>
      </w:r>
      <w:r w:rsidR="00AD0C6C">
        <w:rPr>
          <w:rFonts w:ascii="TH SarabunPSK" w:hAnsi="TH SarabunPSK" w:cs="TH SarabunPSK" w:hint="cs"/>
          <w:sz w:val="32"/>
          <w:szCs w:val="32"/>
          <w:cs/>
        </w:rPr>
        <w:t>เมษายน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 256</w:t>
      </w:r>
      <w:r w:rsidR="00AD0C6C">
        <w:rPr>
          <w:rFonts w:ascii="TH SarabunPSK" w:hAnsi="TH SarabunPSK" w:cs="TH SarabunPSK"/>
          <w:sz w:val="32"/>
          <w:szCs w:val="32"/>
        </w:rPr>
        <w:t>9</w:t>
      </w:r>
      <w:r w:rsidR="00B4205E" w:rsidRPr="00AB5C0B">
        <w:rPr>
          <w:rFonts w:ascii="TH SarabunPSK" w:hAnsi="TH SarabunPSK" w:cs="TH SarabunPSK" w:hint="cs"/>
          <w:sz w:val="32"/>
          <w:szCs w:val="32"/>
          <w:cs/>
        </w:rPr>
        <w:t xml:space="preserve"> กลุ่มเป้าหมายประกอบด้วย แพทย์ </w:t>
      </w:r>
      <w:r w:rsidR="00BF7C91">
        <w:rPr>
          <w:rFonts w:ascii="TH SarabunPSK" w:hAnsi="TH SarabunPSK" w:cs="TH SarabunPSK" w:hint="cs"/>
          <w:sz w:val="32"/>
          <w:szCs w:val="32"/>
          <w:cs/>
        </w:rPr>
        <w:t>2</w:t>
      </w:r>
      <w:r w:rsidR="00B4205E" w:rsidRPr="00AB5C0B">
        <w:rPr>
          <w:rFonts w:ascii="TH SarabunPSK" w:hAnsi="TH SarabunPSK" w:cs="TH SarabunPSK" w:hint="cs"/>
          <w:sz w:val="32"/>
          <w:szCs w:val="32"/>
          <w:cs/>
        </w:rPr>
        <w:t xml:space="preserve"> คน พยาบาลวิชาชีพ 5 คน เภสัชกร </w:t>
      </w:r>
      <w:r w:rsidR="00AD0C6C">
        <w:rPr>
          <w:rFonts w:ascii="TH SarabunPSK" w:hAnsi="TH SarabunPSK" w:cs="TH SarabunPSK" w:hint="cs"/>
          <w:sz w:val="32"/>
          <w:szCs w:val="32"/>
          <w:cs/>
        </w:rPr>
        <w:t>2</w:t>
      </w:r>
      <w:r w:rsidR="00B4205E" w:rsidRPr="00AB5C0B">
        <w:rPr>
          <w:rFonts w:ascii="TH SarabunPSK" w:hAnsi="TH SarabunPSK" w:cs="TH SarabunPSK" w:hint="cs"/>
          <w:sz w:val="32"/>
          <w:szCs w:val="32"/>
          <w:cs/>
        </w:rPr>
        <w:t xml:space="preserve"> คน นักวิชาการคอมพิวเตอร์ 2 คน  </w:t>
      </w:r>
      <w:r w:rsidR="00AD0C6C">
        <w:rPr>
          <w:rFonts w:ascii="TH SarabunPSK" w:hAnsi="TH SarabunPSK" w:cs="TH SarabunPSK" w:hint="cs"/>
          <w:sz w:val="32"/>
          <w:szCs w:val="32"/>
          <w:cs/>
        </w:rPr>
        <w:t>เจ้าหน้าที่ รพ.สต. แห่งละ 2 คน</w:t>
      </w:r>
      <w:r w:rsidR="00BF7C91">
        <w:rPr>
          <w:rFonts w:ascii="TH SarabunPSK" w:hAnsi="TH SarabunPSK" w:cs="TH SarabunPSK" w:hint="cs"/>
          <w:sz w:val="32"/>
          <w:szCs w:val="32"/>
          <w:cs/>
        </w:rPr>
        <w:t xml:space="preserve"> รวม 25 คน</w:t>
      </w:r>
      <w:r w:rsidR="00AD0C6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4205E" w:rsidRPr="00AB5C0B">
        <w:rPr>
          <w:rFonts w:ascii="TH SarabunPSK" w:hAnsi="TH SarabunPSK" w:cs="TH SarabunPSK"/>
          <w:sz w:val="32"/>
          <w:szCs w:val="32"/>
          <w:cs/>
        </w:rPr>
        <w:t xml:space="preserve">ระยะเวลาดำเนินการ  </w:t>
      </w:r>
      <w:proofErr w:type="spellStart"/>
      <w:r w:rsidR="00B4205E" w:rsidRPr="00AB5C0B">
        <w:rPr>
          <w:rFonts w:ascii="TH SarabunPSK" w:hAnsi="TH SarabunPSK" w:cs="TH SarabunPSK"/>
          <w:sz w:val="32"/>
          <w:szCs w:val="32"/>
        </w:rPr>
        <w:t>ตุลาคม</w:t>
      </w:r>
      <w:proofErr w:type="spellEnd"/>
      <w:r w:rsidR="00B4205E" w:rsidRPr="00AB5C0B">
        <w:rPr>
          <w:rFonts w:ascii="TH SarabunPSK" w:hAnsi="TH SarabunPSK" w:cs="TH SarabunPSK"/>
          <w:sz w:val="32"/>
          <w:szCs w:val="32"/>
        </w:rPr>
        <w:t xml:space="preserve"> 256</w:t>
      </w:r>
      <w:r w:rsidR="00B4205E">
        <w:rPr>
          <w:rFonts w:ascii="TH SarabunPSK" w:hAnsi="TH SarabunPSK" w:cs="TH SarabunPSK"/>
          <w:sz w:val="32"/>
          <w:szCs w:val="32"/>
        </w:rPr>
        <w:t>7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 - </w:t>
      </w:r>
      <w:r w:rsidR="00B4205E" w:rsidRPr="00AB5C0B">
        <w:rPr>
          <w:rFonts w:ascii="TH SarabunPSK" w:hAnsi="TH SarabunPSK" w:cs="TH SarabunPSK" w:hint="cs"/>
          <w:sz w:val="32"/>
          <w:szCs w:val="32"/>
          <w:cs/>
        </w:rPr>
        <w:t>มีนาคม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 256</w:t>
      </w:r>
      <w:r w:rsidR="00B4205E">
        <w:rPr>
          <w:rFonts w:ascii="TH SarabunPSK" w:hAnsi="TH SarabunPSK" w:cs="TH SarabunPSK"/>
          <w:sz w:val="32"/>
          <w:szCs w:val="32"/>
        </w:rPr>
        <w:t>8</w:t>
      </w:r>
      <w:r w:rsidR="00B4205E" w:rsidRPr="00AB5C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4205E" w:rsidRPr="00AB5C0B">
        <w:rPr>
          <w:rFonts w:ascii="TH SarabunPSK" w:hAnsi="TH SarabunPSK" w:cs="TH SarabunPSK"/>
          <w:sz w:val="32"/>
          <w:szCs w:val="32"/>
          <w:cs/>
        </w:rPr>
        <w:t>เครื่องมือที่ใช้</w:t>
      </w:r>
      <w:r w:rsidR="00B4205E" w:rsidRPr="00AB5C0B">
        <w:rPr>
          <w:rFonts w:ascii="TH SarabunPSK" w:hAnsi="TH SarabunPSK" w:cs="TH SarabunPSK" w:hint="cs"/>
          <w:sz w:val="32"/>
          <w:szCs w:val="32"/>
          <w:cs/>
        </w:rPr>
        <w:t xml:space="preserve"> แบบสอบถาม แบบประเมินความพึงพอใจ </w:t>
      </w:r>
      <w:r w:rsidR="00B4205E" w:rsidRPr="00AB5C0B">
        <w:rPr>
          <w:rFonts w:ascii="TH SarabunPSK" w:hAnsi="TH SarabunPSK" w:cs="TH SarabunPSK"/>
          <w:sz w:val="32"/>
          <w:szCs w:val="32"/>
          <w:cs/>
        </w:rPr>
        <w:t>เครื่องมือที่ใช้</w:t>
      </w:r>
      <w:r w:rsidR="00B4205E" w:rsidRPr="00AB5C0B">
        <w:rPr>
          <w:rFonts w:ascii="TH SarabunPSK" w:hAnsi="TH SarabunPSK" w:cs="TH SarabunPSK" w:hint="cs"/>
          <w:sz w:val="32"/>
          <w:szCs w:val="32"/>
          <w:cs/>
        </w:rPr>
        <w:t xml:space="preserve">ดำเนินงาน </w:t>
      </w:r>
      <w:r w:rsidR="00B4205E" w:rsidRPr="00AB5C0B">
        <w:rPr>
          <w:rFonts w:ascii="TH SarabunPSK" w:hAnsi="TH SarabunPSK" w:cs="TH SarabunPSK"/>
          <w:sz w:val="32"/>
          <w:szCs w:val="32"/>
          <w:cs/>
        </w:rPr>
        <w:t xml:space="preserve">ภาษา </w:t>
      </w:r>
      <w:r w:rsidR="00AD0C6C">
        <w:rPr>
          <w:rFonts w:ascii="TH SarabunPSK" w:hAnsi="TH SarabunPSK" w:cs="TH SarabunPSK"/>
          <w:sz w:val="32"/>
          <w:szCs w:val="32"/>
        </w:rPr>
        <w:t>Typescript(</w:t>
      </w:r>
      <w:proofErr w:type="spellStart"/>
      <w:r w:rsidR="00AD0C6C" w:rsidRPr="00AD0C6C">
        <w:rPr>
          <w:rFonts w:ascii="TH SarabunPSK" w:hAnsi="TH SarabunPSK" w:cs="TH SarabunPSK"/>
          <w:sz w:val="32"/>
          <w:szCs w:val="32"/>
        </w:rPr>
        <w:t>sveltekit</w:t>
      </w:r>
      <w:proofErr w:type="spellEnd"/>
      <w:r w:rsidR="00AD0C6C">
        <w:rPr>
          <w:rFonts w:ascii="TH SarabunPSK" w:hAnsi="TH SarabunPSK" w:cs="TH SarabunPSK"/>
          <w:sz w:val="32"/>
          <w:szCs w:val="32"/>
        </w:rPr>
        <w:t>)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 </w:t>
      </w:r>
      <w:r w:rsidR="00B4205E" w:rsidRPr="00AB5C0B">
        <w:rPr>
          <w:rFonts w:ascii="TH SarabunPSK" w:hAnsi="TH SarabunPSK" w:cs="TH SarabunPSK"/>
          <w:sz w:val="32"/>
          <w:szCs w:val="32"/>
          <w:cs/>
        </w:rPr>
        <w:t xml:space="preserve">ฐานข้อมูล 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MySQL </w:t>
      </w:r>
      <w:r w:rsidR="00B4205E" w:rsidRPr="00AB5C0B">
        <w:rPr>
          <w:rFonts w:ascii="TH SarabunPSK" w:hAnsi="TH SarabunPSK" w:cs="TH SarabunPSK" w:hint="cs"/>
          <w:sz w:val="32"/>
          <w:szCs w:val="32"/>
          <w:cs/>
        </w:rPr>
        <w:t xml:space="preserve">โปรแกรม 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visual studio </w:t>
      </w:r>
      <w:r w:rsidR="00AD0C6C">
        <w:rPr>
          <w:rFonts w:ascii="TH SarabunPSK" w:hAnsi="TH SarabunPSK" w:cs="TH SarabunPSK"/>
          <w:sz w:val="32"/>
          <w:szCs w:val="32"/>
        </w:rPr>
        <w:t>code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 </w:t>
      </w:r>
      <w:r w:rsidR="00B4205E" w:rsidRPr="00AB5C0B">
        <w:rPr>
          <w:rFonts w:ascii="TH SarabunPSK" w:hAnsi="TH SarabunPSK" w:cs="TH SarabunPSK"/>
          <w:sz w:val="32"/>
          <w:szCs w:val="32"/>
          <w:cs/>
        </w:rPr>
        <w:t>ซึ่งการวิจัยแบ่งออกเป็น 3 ระยะ คือ ระยะที่ 1 ระยะเตรียมการศึกษาสถานการณ์</w:t>
      </w:r>
      <w:r w:rsidR="00B4205E" w:rsidRPr="00AB5C0B">
        <w:rPr>
          <w:rFonts w:ascii="TH SarabunPSK" w:hAnsi="TH SarabunPSK" w:cs="TH SarabunPSK"/>
          <w:sz w:val="32"/>
          <w:szCs w:val="32"/>
        </w:rPr>
        <w:t xml:space="preserve"> </w:t>
      </w:r>
      <w:r w:rsidR="00B4205E" w:rsidRPr="00AB5C0B">
        <w:rPr>
          <w:rFonts w:ascii="TH SarabunPSK" w:hAnsi="TH SarabunPSK" w:cs="TH SarabunPSK"/>
          <w:sz w:val="32"/>
          <w:szCs w:val="32"/>
          <w:cs/>
        </w:rPr>
        <w:t xml:space="preserve">ปัญหา ระยะที่ 2 ระยะดำเนินการ   และระยะที่ 3 ระยะประเมินผล  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ผลการศึกษาสถานการณ์</w:t>
      </w:r>
      <w:r w:rsidR="00526424">
        <w:rPr>
          <w:rFonts w:ascii="TH SarabunPSK" w:hAnsi="TH SarabunPSK" w:cs="TH SarabunPSK" w:hint="cs"/>
          <w:sz w:val="32"/>
          <w:szCs w:val="32"/>
          <w:cs/>
        </w:rPr>
        <w:t xml:space="preserve"> 1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การตรวจสอบวันหมดอายุยาในกล่องยาฉุกเฉินยังดำเนินการแบบ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Manual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ทำให้ใช้เวลานานและเสี่ยงต่อความผิดพลาด</w:t>
      </w:r>
      <w:r w:rsidR="00526424">
        <w:rPr>
          <w:rFonts w:ascii="TH SarabunPSK" w:hAnsi="TH SarabunPSK" w:cs="TH SarabunPSK" w:hint="cs"/>
          <w:sz w:val="32"/>
          <w:szCs w:val="32"/>
          <w:cs/>
        </w:rPr>
        <w:t xml:space="preserve"> 2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พบปัญหายาใกล้หมดอายุและยาหมดอายุค้างอยู่ในกล่องยาฉุกเฉิน</w:t>
      </w:r>
      <w:r w:rsidR="00526424">
        <w:rPr>
          <w:rFonts w:ascii="TH SarabunPSK" w:hAnsi="TH SarabunPSK" w:cs="TH SarabunPSK" w:hint="cs"/>
          <w:sz w:val="32"/>
          <w:szCs w:val="32"/>
          <w:cs/>
        </w:rPr>
        <w:t xml:space="preserve"> 3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การติดตามข้อมูลยาในเครือข่ายอำเภอภูสิงห์ยังไม่มีระบบกลางในการบริหารจัดการข้อมูล</w:t>
      </w:r>
      <w:r w:rsidR="00526424">
        <w:rPr>
          <w:rFonts w:ascii="TH SarabunPSK" w:hAnsi="TH SarabunPSK" w:cs="TH SarabunPSK" w:hint="cs"/>
          <w:sz w:val="32"/>
          <w:szCs w:val="32"/>
          <w:cs/>
        </w:rPr>
        <w:t xml:space="preserve"> 4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บุคลากรไม่สามารถตรวจสอบสถานะยาและวันหมดอายุได้แบบ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Real-time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ทำให้การวางแผนเปลี่ยนยาไม่มีประสิทธิภาพ</w:t>
      </w:r>
      <w:r w:rsidR="00526424">
        <w:rPr>
          <w:rFonts w:ascii="TH SarabunPSK" w:hAnsi="TH SarabunPSK" w:cs="TH SarabunPSK" w:hint="cs"/>
          <w:sz w:val="32"/>
          <w:szCs w:val="32"/>
          <w:cs/>
        </w:rPr>
        <w:t xml:space="preserve"> 5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การจัดทำรายงานข้อมูลยาหมดอายุใช้เวลานานและยากต่อการติดตามย้อนหลัง</w:t>
      </w:r>
      <w:r w:rsidR="00B4205E" w:rsidRPr="00526424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แนวทางการพัฒนา</w:t>
      </w:r>
      <w:r w:rsidR="0052642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26424" w:rsidRPr="00526424">
        <w:rPr>
          <w:rFonts w:ascii="TH SarabunPSK" w:hAnsi="TH SarabunPSK" w:cs="TH SarabunPSK" w:hint="cs"/>
          <w:sz w:val="32"/>
          <w:szCs w:val="32"/>
          <w:cs/>
        </w:rPr>
        <w:t>1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ประชุมวิเคราะห์ปัญหาและแนวทางการปรับปรุงระบบร่วมกัน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 </w:t>
      </w:r>
      <w:r w:rsidR="00526424" w:rsidRPr="00526424">
        <w:rPr>
          <w:rFonts w:ascii="TH SarabunPSK" w:hAnsi="TH SarabunPSK" w:cs="TH SarabunPSK" w:hint="cs"/>
          <w:sz w:val="32"/>
          <w:szCs w:val="32"/>
          <w:cs/>
        </w:rPr>
        <w:t>2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พัฒนาระบบติดตามยาหมดอายุในกล่องยาฉุกเฉินแบบออนไลน์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 </w:t>
      </w:r>
      <w:r w:rsidR="00526424" w:rsidRPr="00526424">
        <w:rPr>
          <w:rFonts w:ascii="TH SarabunPSK" w:hAnsi="TH SarabunPSK" w:cs="TH SarabunPSK" w:hint="cs"/>
          <w:sz w:val="32"/>
          <w:szCs w:val="32"/>
          <w:cs/>
        </w:rPr>
        <w:t>3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พัฒนาระบบบันทึกข้อมูลยา เลข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Lot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และวันหมดอายุ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 </w:t>
      </w:r>
      <w:r w:rsidR="00526424" w:rsidRPr="00526424">
        <w:rPr>
          <w:rFonts w:ascii="TH SarabunPSK" w:hAnsi="TH SarabunPSK" w:cs="TH SarabunPSK" w:hint="cs"/>
          <w:sz w:val="32"/>
          <w:szCs w:val="32"/>
          <w:cs/>
        </w:rPr>
        <w:t>4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พัฒนาระบบแจ้งเตือนยาใกล้หมดอายุผ่าน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Dashboard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Line Notify </w:t>
      </w:r>
      <w:r w:rsidR="00526424" w:rsidRPr="00526424">
        <w:rPr>
          <w:rFonts w:ascii="TH SarabunPSK" w:hAnsi="TH SarabunPSK" w:cs="TH SarabunPSK" w:hint="cs"/>
          <w:sz w:val="32"/>
          <w:szCs w:val="32"/>
          <w:cs/>
        </w:rPr>
        <w:t>5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เชื่อมโยงข้อมูลกล่องยาฉุกเฉินของหน่วยบริการเข้าสู่ฐานข้อมูลกลาง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 </w:t>
      </w:r>
      <w:r w:rsidR="00526424" w:rsidRPr="00526424">
        <w:rPr>
          <w:rFonts w:ascii="TH SarabunPSK" w:hAnsi="TH SarabunPSK" w:cs="TH SarabunPSK" w:hint="cs"/>
          <w:sz w:val="32"/>
          <w:szCs w:val="32"/>
          <w:cs/>
        </w:rPr>
        <w:t>6.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ประเมินผลการใช้งานและความพึงพอใจของผู้ใช้งานระบบ</w:t>
      </w:r>
      <w:r w:rsidR="00B4205E" w:rsidRPr="0052642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ผลการพัฒนา พบว่า มีการนำระบบไปใช้งานในหน่วยบริการเครือข่าย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9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แห่ง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PCU 1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แห่ง และ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ER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โรงพยาบาล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1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แห่ง ระบบสามารถเชื่อมโยงข้อมูลการตรวจสอบยาเข้าสู่ระบบกลาง ทำให้ติดตามสถานะยา วันหมดอายุ และข้อมูลการตรวจสอบได้อย่างเป็นปัจจุบัน เจ้าหน้าที่สามารถตรวจสอบยาใกล้หมดอายุและยาหมดอายุได้ทันทีผ่าน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Dashboard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และระบบแจ้งเตือนอัตโนมัติ ส่งผลให้การบริหารจัดการยาในกล่องยาฉุกเฉินมีประสิทธิภาพมากขึ้น ลดความเสี่ยงในการใช้ยาหมดอายุกับผู้ป่วยฉุกเฉิน หน่วยบริการสามารถวางแผนหมุนเวียนยาได้เหมาะสม ลดขั้นตอนการจัดทำรายงาน และลดมูลค่าความสูญเสียจากยาหมดอายุได้เฉลี่ย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2,640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 xml:space="preserve">บาทต่อเดือน ผลการประเมินความพึงพอใจ พบว่า ผู้ใช้งานระบบมีความพึงพอใจร้อยละ </w:t>
      </w:r>
      <w:r w:rsidR="00526424" w:rsidRPr="00526424">
        <w:rPr>
          <w:rFonts w:ascii="TH SarabunPSK" w:hAnsi="TH SarabunPSK" w:cs="TH SarabunPSK"/>
          <w:sz w:val="32"/>
          <w:szCs w:val="32"/>
        </w:rPr>
        <w:t xml:space="preserve">98 </w:t>
      </w:r>
      <w:r w:rsidR="00526424" w:rsidRPr="00526424">
        <w:rPr>
          <w:rFonts w:ascii="TH SarabunPSK" w:hAnsi="TH SarabunPSK" w:cs="TH SarabunPSK"/>
          <w:sz w:val="32"/>
          <w:szCs w:val="32"/>
          <w:cs/>
        </w:rPr>
        <w:t>เนื่องจากระบบใช้งานง่าย สะดวก และช่วยให้การตรวจสอบกล่องยาฉุกเฉินมีมาตรฐานเดียวกันทั้งเครือข่าย อีกทั้งยังช่วยเพิ่มความมั่นใจในความพร้อมของยาและเวชภัณฑ์สำหรับดูแลผู้ป่วยในภาวะฉุกเฉิน</w:t>
      </w:r>
    </w:p>
    <w:p w14:paraId="7414A11F" w14:textId="40269AA2" w:rsidR="009C0BB0" w:rsidRPr="00526424" w:rsidRDefault="00B4205E" w:rsidP="00526424">
      <w:pPr>
        <w:spacing w:line="264" w:lineRule="auto"/>
        <w:ind w:firstLine="720"/>
        <w:jc w:val="both"/>
        <w:rPr>
          <w:rFonts w:ascii="TH SarabunPSK" w:hAnsi="TH SarabunPSK" w:cs="TH SarabunPSK"/>
          <w:sz w:val="36"/>
          <w:szCs w:val="36"/>
        </w:rPr>
      </w:pPr>
      <w:r w:rsidRPr="00526424">
        <w:rPr>
          <w:rFonts w:ascii="TH SarabunPSK" w:hAnsi="TH SarabunPSK" w:cs="TH SarabunPSK"/>
          <w:b/>
          <w:bCs/>
          <w:sz w:val="32"/>
          <w:szCs w:val="32"/>
          <w:cs/>
        </w:rPr>
        <w:t>คำสำคัญ :</w:t>
      </w:r>
      <w:r w:rsidRPr="0052642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146AD" w:rsidRPr="00526424">
        <w:rPr>
          <w:rFonts w:ascii="TH SarabunPSK" w:hAnsi="TH SarabunPSK" w:cs="TH SarabunPSK"/>
          <w:sz w:val="32"/>
          <w:szCs w:val="32"/>
          <w:cs/>
        </w:rPr>
        <w:t>กล่องยาฉุกเฉิน</w:t>
      </w:r>
      <w:r w:rsidR="00C146AD" w:rsidRPr="00526424">
        <w:rPr>
          <w:rFonts w:ascii="TH SarabunPSK" w:hAnsi="TH SarabunPSK" w:cs="TH SarabunPSK"/>
          <w:sz w:val="32"/>
          <w:szCs w:val="32"/>
        </w:rPr>
        <w:t xml:space="preserve">, </w:t>
      </w:r>
      <w:r w:rsidR="00C146AD" w:rsidRPr="00526424">
        <w:rPr>
          <w:rFonts w:ascii="TH SarabunPSK" w:hAnsi="TH SarabunPSK" w:cs="TH SarabunPSK"/>
          <w:sz w:val="32"/>
          <w:szCs w:val="32"/>
          <w:cs/>
        </w:rPr>
        <w:t>ยาหมดอายุ</w:t>
      </w:r>
      <w:r w:rsidR="00C146AD" w:rsidRPr="00526424">
        <w:rPr>
          <w:rFonts w:ascii="TH SarabunPSK" w:hAnsi="TH SarabunPSK" w:cs="TH SarabunPSK"/>
          <w:sz w:val="32"/>
          <w:szCs w:val="32"/>
        </w:rPr>
        <w:t xml:space="preserve">, </w:t>
      </w:r>
      <w:r w:rsidR="00C146AD" w:rsidRPr="00526424">
        <w:rPr>
          <w:rFonts w:ascii="TH SarabunPSK" w:hAnsi="TH SarabunPSK" w:cs="TH SarabunPSK"/>
          <w:sz w:val="32"/>
          <w:szCs w:val="32"/>
          <w:cs/>
        </w:rPr>
        <w:t>ระบบติดตามยา</w:t>
      </w:r>
      <w:r w:rsidR="00C146AD" w:rsidRPr="00526424">
        <w:rPr>
          <w:rFonts w:ascii="TH SarabunPSK" w:hAnsi="TH SarabunPSK" w:cs="TH SarabunPSK"/>
          <w:sz w:val="32"/>
          <w:szCs w:val="32"/>
        </w:rPr>
        <w:t xml:space="preserve">, </w:t>
      </w:r>
      <w:r w:rsidR="00C146AD" w:rsidRPr="00526424">
        <w:rPr>
          <w:rFonts w:ascii="TH SarabunPSK" w:hAnsi="TH SarabunPSK" w:cs="TH SarabunPSK"/>
          <w:sz w:val="32"/>
          <w:szCs w:val="32"/>
          <w:cs/>
        </w:rPr>
        <w:t>ระบบแจ้งเตือนยา</w:t>
      </w:r>
      <w:r w:rsidR="00C146AD" w:rsidRPr="00526424">
        <w:rPr>
          <w:rFonts w:ascii="TH SarabunPSK" w:hAnsi="TH SarabunPSK" w:cs="TH SarabunPSK"/>
          <w:sz w:val="32"/>
          <w:szCs w:val="32"/>
        </w:rPr>
        <w:t xml:space="preserve">, </w:t>
      </w:r>
      <w:r w:rsidR="00C146AD" w:rsidRPr="00526424">
        <w:rPr>
          <w:rFonts w:ascii="TH SarabunPSK" w:hAnsi="TH SarabunPSK" w:cs="TH SarabunPSK"/>
          <w:sz w:val="32"/>
          <w:szCs w:val="32"/>
          <w:cs/>
        </w:rPr>
        <w:t>การบริหารจัดการยา</w:t>
      </w:r>
      <w:r w:rsidR="00C146AD" w:rsidRPr="00526424">
        <w:rPr>
          <w:rFonts w:ascii="TH SarabunPSK" w:hAnsi="TH SarabunPSK" w:cs="TH SarabunPSK"/>
          <w:sz w:val="32"/>
          <w:szCs w:val="32"/>
        </w:rPr>
        <w:t xml:space="preserve">, </w:t>
      </w:r>
      <w:r w:rsidR="00C146AD" w:rsidRPr="00526424">
        <w:rPr>
          <w:rFonts w:ascii="TH SarabunPSK" w:hAnsi="TH SarabunPSK" w:cs="TH SarabunPSK"/>
          <w:sz w:val="32"/>
          <w:szCs w:val="32"/>
          <w:cs/>
        </w:rPr>
        <w:t>โรงพยาบาลอัจฉริยะ</w:t>
      </w:r>
      <w:r w:rsidR="00C146AD" w:rsidRPr="00526424">
        <w:rPr>
          <w:rFonts w:ascii="TH SarabunPSK" w:hAnsi="TH SarabunPSK" w:cs="TH SarabunPSK"/>
          <w:sz w:val="32"/>
          <w:szCs w:val="32"/>
        </w:rPr>
        <w:t xml:space="preserve">, </w:t>
      </w:r>
      <w:r w:rsidR="00C146AD" w:rsidRPr="00526424">
        <w:rPr>
          <w:rFonts w:ascii="TH SarabunPSK" w:hAnsi="TH SarabunPSK" w:cs="TH SarabunPSK"/>
          <w:sz w:val="32"/>
          <w:szCs w:val="32"/>
          <w:cs/>
        </w:rPr>
        <w:t>ระบบสารสนเทศทางการแพทย์</w:t>
      </w:r>
    </w:p>
    <w:sectPr w:rsidR="009C0BB0" w:rsidRPr="00526424" w:rsidSect="00BA2F65">
      <w:headerReference w:type="default" r:id="rId8"/>
      <w:pgSz w:w="11906" w:h="16838" w:code="9"/>
      <w:pgMar w:top="1440" w:right="1418" w:bottom="1418" w:left="1440" w:header="1418" w:footer="1418" w:gutter="0"/>
      <w:pgNumType w:fmt="thaiLetters"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2CE1F2" w14:textId="77777777" w:rsidR="001E7C51" w:rsidRDefault="001E7C51" w:rsidP="000B1884">
      <w:pPr>
        <w:spacing w:after="0" w:line="240" w:lineRule="auto"/>
      </w:pPr>
      <w:r>
        <w:separator/>
      </w:r>
    </w:p>
  </w:endnote>
  <w:endnote w:type="continuationSeparator" w:id="0">
    <w:p w14:paraId="3AE7AA69" w14:textId="77777777" w:rsidR="001E7C51" w:rsidRDefault="001E7C51" w:rsidP="000B1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625E9C7A-4F81-4897-9D75-4393F47371A1}"/>
    <w:embedBold r:id="rId2" w:fontKey="{12907FA4-A359-4AB2-BF60-7A3A46F876E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New">
    <w:altName w:val="Microsoft JhengHei"/>
    <w:panose1 w:val="00000000000000000000"/>
    <w:charset w:val="88"/>
    <w:family w:val="auto"/>
    <w:notTrueType/>
    <w:pitch w:val="default"/>
    <w:sig w:usb0="01000003" w:usb1="08080000" w:usb2="00000010" w:usb3="00000000" w:csb0="001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CA0F58" w14:textId="77777777" w:rsidR="001E7C51" w:rsidRDefault="001E7C51" w:rsidP="000B1884">
      <w:pPr>
        <w:spacing w:after="0" w:line="240" w:lineRule="auto"/>
      </w:pPr>
      <w:r>
        <w:separator/>
      </w:r>
    </w:p>
  </w:footnote>
  <w:footnote w:type="continuationSeparator" w:id="0">
    <w:p w14:paraId="7A8035A3" w14:textId="77777777" w:rsidR="001E7C51" w:rsidRDefault="001E7C51" w:rsidP="000B18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8CE02" w14:textId="6CB33E7D" w:rsidR="00BE1D16" w:rsidRPr="00C23360" w:rsidRDefault="00BE1D16">
    <w:pPr>
      <w:pStyle w:val="Header"/>
      <w:jc w:val="right"/>
      <w:rPr>
        <w:rFonts w:ascii="TH SarabunPSK" w:hAnsi="TH SarabunPSK" w:cs="TH SarabunPSK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55C"/>
    <w:multiLevelType w:val="hybridMultilevel"/>
    <w:tmpl w:val="31945112"/>
    <w:lvl w:ilvl="0" w:tplc="5CCE9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620EB6"/>
    <w:multiLevelType w:val="hybridMultilevel"/>
    <w:tmpl w:val="B04A9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439F1"/>
    <w:multiLevelType w:val="hybridMultilevel"/>
    <w:tmpl w:val="C470933C"/>
    <w:lvl w:ilvl="0" w:tplc="F5D8E7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44FB4"/>
    <w:multiLevelType w:val="hybridMultilevel"/>
    <w:tmpl w:val="97005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0146D"/>
    <w:multiLevelType w:val="hybridMultilevel"/>
    <w:tmpl w:val="02A82E36"/>
    <w:lvl w:ilvl="0" w:tplc="42BC8146">
      <w:start w:val="2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D12342"/>
    <w:multiLevelType w:val="hybridMultilevel"/>
    <w:tmpl w:val="471EA3D0"/>
    <w:lvl w:ilvl="0" w:tplc="E68E6A4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4DC540F6"/>
    <w:multiLevelType w:val="multilevel"/>
    <w:tmpl w:val="D0001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AA1E05"/>
    <w:multiLevelType w:val="hybridMultilevel"/>
    <w:tmpl w:val="2A02160A"/>
    <w:lvl w:ilvl="0" w:tplc="03E81822">
      <w:start w:val="1"/>
      <w:numFmt w:val="decimal"/>
      <w:lvlText w:val="%1."/>
      <w:lvlJc w:val="left"/>
      <w:pPr>
        <w:ind w:left="720" w:hanging="360"/>
      </w:pPr>
      <w:rPr>
        <w:rFonts w:ascii="TH SarabunPSK" w:eastAsia="Cordia New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9A22CF"/>
    <w:multiLevelType w:val="hybridMultilevel"/>
    <w:tmpl w:val="487C19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9F22C9"/>
    <w:multiLevelType w:val="hybridMultilevel"/>
    <w:tmpl w:val="6330A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73F69"/>
    <w:multiLevelType w:val="hybridMultilevel"/>
    <w:tmpl w:val="F5DEC8EE"/>
    <w:lvl w:ilvl="0" w:tplc="B1103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82035587">
    <w:abstractNumId w:val="2"/>
  </w:num>
  <w:num w:numId="2" w16cid:durableId="1928229201">
    <w:abstractNumId w:val="5"/>
  </w:num>
  <w:num w:numId="3" w16cid:durableId="1822699115">
    <w:abstractNumId w:val="9"/>
  </w:num>
  <w:num w:numId="4" w16cid:durableId="2074497891">
    <w:abstractNumId w:val="4"/>
  </w:num>
  <w:num w:numId="5" w16cid:durableId="1538423337">
    <w:abstractNumId w:val="10"/>
  </w:num>
  <w:num w:numId="6" w16cid:durableId="2133669828">
    <w:abstractNumId w:val="0"/>
  </w:num>
  <w:num w:numId="7" w16cid:durableId="311258949">
    <w:abstractNumId w:val="3"/>
  </w:num>
  <w:num w:numId="8" w16cid:durableId="1702508459">
    <w:abstractNumId w:val="1"/>
  </w:num>
  <w:num w:numId="9" w16cid:durableId="278952947">
    <w:abstractNumId w:val="7"/>
  </w:num>
  <w:num w:numId="10" w16cid:durableId="978875572">
    <w:abstractNumId w:val="8"/>
  </w:num>
  <w:num w:numId="11" w16cid:durableId="2220626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NrE0MLQ0NDMyMjRV0lEKTi0uzszPAykwNK4FADj1FBMtAAAA"/>
  </w:docVars>
  <w:rsids>
    <w:rsidRoot w:val="000B1884"/>
    <w:rsid w:val="000018E5"/>
    <w:rsid w:val="00002241"/>
    <w:rsid w:val="00002721"/>
    <w:rsid w:val="00003CD3"/>
    <w:rsid w:val="000043FC"/>
    <w:rsid w:val="00004A12"/>
    <w:rsid w:val="0000594D"/>
    <w:rsid w:val="000072FA"/>
    <w:rsid w:val="00007574"/>
    <w:rsid w:val="00014EEB"/>
    <w:rsid w:val="00017961"/>
    <w:rsid w:val="00026D30"/>
    <w:rsid w:val="00031337"/>
    <w:rsid w:val="00041E5A"/>
    <w:rsid w:val="00042462"/>
    <w:rsid w:val="000427D6"/>
    <w:rsid w:val="0004795C"/>
    <w:rsid w:val="00047C5B"/>
    <w:rsid w:val="00051AFE"/>
    <w:rsid w:val="0006532D"/>
    <w:rsid w:val="00071406"/>
    <w:rsid w:val="00072337"/>
    <w:rsid w:val="00080209"/>
    <w:rsid w:val="000802C8"/>
    <w:rsid w:val="00084510"/>
    <w:rsid w:val="000926BA"/>
    <w:rsid w:val="00095E23"/>
    <w:rsid w:val="000A7E30"/>
    <w:rsid w:val="000B1884"/>
    <w:rsid w:val="000B499F"/>
    <w:rsid w:val="000B53B1"/>
    <w:rsid w:val="000C693B"/>
    <w:rsid w:val="000D0459"/>
    <w:rsid w:val="000D4CEB"/>
    <w:rsid w:val="000D6B7A"/>
    <w:rsid w:val="000E3462"/>
    <w:rsid w:val="000E7319"/>
    <w:rsid w:val="000F1019"/>
    <w:rsid w:val="000F1CFE"/>
    <w:rsid w:val="000F75F8"/>
    <w:rsid w:val="000F7B44"/>
    <w:rsid w:val="00106B6D"/>
    <w:rsid w:val="00111703"/>
    <w:rsid w:val="0011438A"/>
    <w:rsid w:val="00126E14"/>
    <w:rsid w:val="00131F26"/>
    <w:rsid w:val="00132C2D"/>
    <w:rsid w:val="001442B6"/>
    <w:rsid w:val="0016067D"/>
    <w:rsid w:val="001611FA"/>
    <w:rsid w:val="00163CB8"/>
    <w:rsid w:val="00163E63"/>
    <w:rsid w:val="00180FFC"/>
    <w:rsid w:val="001814B3"/>
    <w:rsid w:val="001909B3"/>
    <w:rsid w:val="001961A0"/>
    <w:rsid w:val="001A07E2"/>
    <w:rsid w:val="001A09DF"/>
    <w:rsid w:val="001A615D"/>
    <w:rsid w:val="001A7B6D"/>
    <w:rsid w:val="001B014F"/>
    <w:rsid w:val="001B0A54"/>
    <w:rsid w:val="001B207F"/>
    <w:rsid w:val="001B40BB"/>
    <w:rsid w:val="001B5E1C"/>
    <w:rsid w:val="001B5EEE"/>
    <w:rsid w:val="001B7358"/>
    <w:rsid w:val="001C189C"/>
    <w:rsid w:val="001D0F70"/>
    <w:rsid w:val="001D6FAE"/>
    <w:rsid w:val="001D7043"/>
    <w:rsid w:val="001E7C51"/>
    <w:rsid w:val="001F0B49"/>
    <w:rsid w:val="001F62AE"/>
    <w:rsid w:val="001F786E"/>
    <w:rsid w:val="002051CB"/>
    <w:rsid w:val="002071C3"/>
    <w:rsid w:val="002110DA"/>
    <w:rsid w:val="00211959"/>
    <w:rsid w:val="002151BA"/>
    <w:rsid w:val="00215D9E"/>
    <w:rsid w:val="0022072A"/>
    <w:rsid w:val="00236EAD"/>
    <w:rsid w:val="002406B4"/>
    <w:rsid w:val="00242E43"/>
    <w:rsid w:val="00247039"/>
    <w:rsid w:val="0025447F"/>
    <w:rsid w:val="002623D9"/>
    <w:rsid w:val="00271B06"/>
    <w:rsid w:val="00272AEE"/>
    <w:rsid w:val="00277FFA"/>
    <w:rsid w:val="002850D9"/>
    <w:rsid w:val="002902CA"/>
    <w:rsid w:val="00291BC3"/>
    <w:rsid w:val="002A0A55"/>
    <w:rsid w:val="002A4452"/>
    <w:rsid w:val="002B6CDB"/>
    <w:rsid w:val="002B7A8D"/>
    <w:rsid w:val="002C65F6"/>
    <w:rsid w:val="002D0383"/>
    <w:rsid w:val="002D084D"/>
    <w:rsid w:val="002D2D56"/>
    <w:rsid w:val="002D39E0"/>
    <w:rsid w:val="002D5516"/>
    <w:rsid w:val="002F0738"/>
    <w:rsid w:val="002F7BB1"/>
    <w:rsid w:val="002F7FC5"/>
    <w:rsid w:val="003024EE"/>
    <w:rsid w:val="0030316E"/>
    <w:rsid w:val="00306D16"/>
    <w:rsid w:val="00313A85"/>
    <w:rsid w:val="003147A5"/>
    <w:rsid w:val="00317DCA"/>
    <w:rsid w:val="0032178D"/>
    <w:rsid w:val="00322F67"/>
    <w:rsid w:val="00331BBE"/>
    <w:rsid w:val="00331E4E"/>
    <w:rsid w:val="00335416"/>
    <w:rsid w:val="003420FF"/>
    <w:rsid w:val="00345BDC"/>
    <w:rsid w:val="00352B8C"/>
    <w:rsid w:val="00356DD1"/>
    <w:rsid w:val="0036331B"/>
    <w:rsid w:val="003656F4"/>
    <w:rsid w:val="003661CD"/>
    <w:rsid w:val="00371587"/>
    <w:rsid w:val="00380F6B"/>
    <w:rsid w:val="00390340"/>
    <w:rsid w:val="00390CC6"/>
    <w:rsid w:val="0039680E"/>
    <w:rsid w:val="003B48BC"/>
    <w:rsid w:val="003B5FA7"/>
    <w:rsid w:val="003B7F4B"/>
    <w:rsid w:val="003C3F6A"/>
    <w:rsid w:val="003D075E"/>
    <w:rsid w:val="003D1C32"/>
    <w:rsid w:val="003D78C9"/>
    <w:rsid w:val="003E055C"/>
    <w:rsid w:val="003F0424"/>
    <w:rsid w:val="003F3302"/>
    <w:rsid w:val="003F4488"/>
    <w:rsid w:val="003F69D6"/>
    <w:rsid w:val="003F7DBB"/>
    <w:rsid w:val="004017E0"/>
    <w:rsid w:val="004054C9"/>
    <w:rsid w:val="00407D41"/>
    <w:rsid w:val="004154D0"/>
    <w:rsid w:val="00415D7D"/>
    <w:rsid w:val="00417C5F"/>
    <w:rsid w:val="0042535D"/>
    <w:rsid w:val="0043044F"/>
    <w:rsid w:val="00433F44"/>
    <w:rsid w:val="00440A52"/>
    <w:rsid w:val="00446363"/>
    <w:rsid w:val="00446B95"/>
    <w:rsid w:val="0044720E"/>
    <w:rsid w:val="00450898"/>
    <w:rsid w:val="0046217F"/>
    <w:rsid w:val="00476A8E"/>
    <w:rsid w:val="0048005D"/>
    <w:rsid w:val="00483D35"/>
    <w:rsid w:val="004A06B9"/>
    <w:rsid w:val="004A6E73"/>
    <w:rsid w:val="004A78E3"/>
    <w:rsid w:val="004B0557"/>
    <w:rsid w:val="004B28AD"/>
    <w:rsid w:val="004B44D2"/>
    <w:rsid w:val="004B6CF0"/>
    <w:rsid w:val="004C0BD6"/>
    <w:rsid w:val="004C7071"/>
    <w:rsid w:val="004C730A"/>
    <w:rsid w:val="004D0703"/>
    <w:rsid w:val="004E10E1"/>
    <w:rsid w:val="004F679D"/>
    <w:rsid w:val="004F6F3D"/>
    <w:rsid w:val="004F7D76"/>
    <w:rsid w:val="00512A23"/>
    <w:rsid w:val="00514599"/>
    <w:rsid w:val="00515601"/>
    <w:rsid w:val="00526424"/>
    <w:rsid w:val="005334B8"/>
    <w:rsid w:val="005342A7"/>
    <w:rsid w:val="005419D2"/>
    <w:rsid w:val="00544B03"/>
    <w:rsid w:val="00545598"/>
    <w:rsid w:val="00557C3B"/>
    <w:rsid w:val="00560154"/>
    <w:rsid w:val="00561C32"/>
    <w:rsid w:val="00561F47"/>
    <w:rsid w:val="00570229"/>
    <w:rsid w:val="00570DA8"/>
    <w:rsid w:val="00577ECD"/>
    <w:rsid w:val="005800A1"/>
    <w:rsid w:val="005802CE"/>
    <w:rsid w:val="0058412D"/>
    <w:rsid w:val="00590C43"/>
    <w:rsid w:val="005949F5"/>
    <w:rsid w:val="00597C58"/>
    <w:rsid w:val="005A2F8A"/>
    <w:rsid w:val="005A52F9"/>
    <w:rsid w:val="005A5A2E"/>
    <w:rsid w:val="005C0AB0"/>
    <w:rsid w:val="005C3E32"/>
    <w:rsid w:val="005C5055"/>
    <w:rsid w:val="005C608A"/>
    <w:rsid w:val="005D0158"/>
    <w:rsid w:val="005D3E5E"/>
    <w:rsid w:val="005D51B0"/>
    <w:rsid w:val="005E14E0"/>
    <w:rsid w:val="005E1710"/>
    <w:rsid w:val="005E6E62"/>
    <w:rsid w:val="005E7DC0"/>
    <w:rsid w:val="005F6A4C"/>
    <w:rsid w:val="005F6FC8"/>
    <w:rsid w:val="00601673"/>
    <w:rsid w:val="0060392E"/>
    <w:rsid w:val="006061A5"/>
    <w:rsid w:val="00610B9C"/>
    <w:rsid w:val="006169CC"/>
    <w:rsid w:val="006174E6"/>
    <w:rsid w:val="0062484A"/>
    <w:rsid w:val="006436E2"/>
    <w:rsid w:val="00646F5F"/>
    <w:rsid w:val="00653AF8"/>
    <w:rsid w:val="006550AF"/>
    <w:rsid w:val="00655E98"/>
    <w:rsid w:val="00655F1D"/>
    <w:rsid w:val="006612DC"/>
    <w:rsid w:val="006650F0"/>
    <w:rsid w:val="00665DF6"/>
    <w:rsid w:val="00667DC2"/>
    <w:rsid w:val="006729C7"/>
    <w:rsid w:val="00694603"/>
    <w:rsid w:val="0069632E"/>
    <w:rsid w:val="006A0C3C"/>
    <w:rsid w:val="006B5873"/>
    <w:rsid w:val="006E47AC"/>
    <w:rsid w:val="00703209"/>
    <w:rsid w:val="00704DA8"/>
    <w:rsid w:val="0071258A"/>
    <w:rsid w:val="00712C3F"/>
    <w:rsid w:val="00713D71"/>
    <w:rsid w:val="0073532D"/>
    <w:rsid w:val="00737A3E"/>
    <w:rsid w:val="00745B16"/>
    <w:rsid w:val="007504DD"/>
    <w:rsid w:val="00763367"/>
    <w:rsid w:val="00767B7F"/>
    <w:rsid w:val="00777503"/>
    <w:rsid w:val="00780DE6"/>
    <w:rsid w:val="00781701"/>
    <w:rsid w:val="007934F9"/>
    <w:rsid w:val="00796B10"/>
    <w:rsid w:val="00797A9C"/>
    <w:rsid w:val="007C0EBD"/>
    <w:rsid w:val="007C5030"/>
    <w:rsid w:val="007C6BAE"/>
    <w:rsid w:val="007D4E11"/>
    <w:rsid w:val="007D7FD4"/>
    <w:rsid w:val="007E6EB8"/>
    <w:rsid w:val="007E6F7E"/>
    <w:rsid w:val="007F5399"/>
    <w:rsid w:val="007F7B98"/>
    <w:rsid w:val="008004AB"/>
    <w:rsid w:val="008016C2"/>
    <w:rsid w:val="00803282"/>
    <w:rsid w:val="00810B3C"/>
    <w:rsid w:val="00813950"/>
    <w:rsid w:val="00814338"/>
    <w:rsid w:val="00815236"/>
    <w:rsid w:val="00816C0F"/>
    <w:rsid w:val="008171FC"/>
    <w:rsid w:val="008173FA"/>
    <w:rsid w:val="00820DD8"/>
    <w:rsid w:val="00825D10"/>
    <w:rsid w:val="00832FA5"/>
    <w:rsid w:val="00833BF4"/>
    <w:rsid w:val="00833C99"/>
    <w:rsid w:val="00836922"/>
    <w:rsid w:val="008406D1"/>
    <w:rsid w:val="008642DF"/>
    <w:rsid w:val="00866C5E"/>
    <w:rsid w:val="00870C0F"/>
    <w:rsid w:val="00874B3D"/>
    <w:rsid w:val="00875DD2"/>
    <w:rsid w:val="00880538"/>
    <w:rsid w:val="0088791D"/>
    <w:rsid w:val="008936A8"/>
    <w:rsid w:val="0089595A"/>
    <w:rsid w:val="008A4C39"/>
    <w:rsid w:val="008A5655"/>
    <w:rsid w:val="008B2241"/>
    <w:rsid w:val="008B24BE"/>
    <w:rsid w:val="008B2AD1"/>
    <w:rsid w:val="008B41E7"/>
    <w:rsid w:val="008B78E6"/>
    <w:rsid w:val="008C40B1"/>
    <w:rsid w:val="008C60E9"/>
    <w:rsid w:val="008C7346"/>
    <w:rsid w:val="008D7A6D"/>
    <w:rsid w:val="008E209B"/>
    <w:rsid w:val="008E3870"/>
    <w:rsid w:val="008E43A1"/>
    <w:rsid w:val="008F09E9"/>
    <w:rsid w:val="008F32C0"/>
    <w:rsid w:val="009135D3"/>
    <w:rsid w:val="00917992"/>
    <w:rsid w:val="00917D6E"/>
    <w:rsid w:val="009319E2"/>
    <w:rsid w:val="00933A8A"/>
    <w:rsid w:val="00935524"/>
    <w:rsid w:val="00937998"/>
    <w:rsid w:val="00941CAE"/>
    <w:rsid w:val="009420E4"/>
    <w:rsid w:val="00946FE6"/>
    <w:rsid w:val="009470D5"/>
    <w:rsid w:val="00947E9D"/>
    <w:rsid w:val="009529CA"/>
    <w:rsid w:val="00954364"/>
    <w:rsid w:val="009621F7"/>
    <w:rsid w:val="00973C15"/>
    <w:rsid w:val="00973CC9"/>
    <w:rsid w:val="00986249"/>
    <w:rsid w:val="0098722C"/>
    <w:rsid w:val="009970C9"/>
    <w:rsid w:val="00997D7C"/>
    <w:rsid w:val="009A7402"/>
    <w:rsid w:val="009B7053"/>
    <w:rsid w:val="009C0BB0"/>
    <w:rsid w:val="009C5D09"/>
    <w:rsid w:val="009D4D4B"/>
    <w:rsid w:val="009E3E0F"/>
    <w:rsid w:val="009E58F1"/>
    <w:rsid w:val="00A10D60"/>
    <w:rsid w:val="00A12534"/>
    <w:rsid w:val="00A26699"/>
    <w:rsid w:val="00A27ADC"/>
    <w:rsid w:val="00A27EF2"/>
    <w:rsid w:val="00A30B9F"/>
    <w:rsid w:val="00A343D0"/>
    <w:rsid w:val="00A35CDA"/>
    <w:rsid w:val="00A40BE6"/>
    <w:rsid w:val="00A52F46"/>
    <w:rsid w:val="00A54114"/>
    <w:rsid w:val="00A60423"/>
    <w:rsid w:val="00A60611"/>
    <w:rsid w:val="00A607D3"/>
    <w:rsid w:val="00A61BB3"/>
    <w:rsid w:val="00A62E9B"/>
    <w:rsid w:val="00A72B72"/>
    <w:rsid w:val="00A74EF3"/>
    <w:rsid w:val="00A77F9E"/>
    <w:rsid w:val="00A8166A"/>
    <w:rsid w:val="00A82C93"/>
    <w:rsid w:val="00A851C5"/>
    <w:rsid w:val="00A94335"/>
    <w:rsid w:val="00AA61DF"/>
    <w:rsid w:val="00AB0BAF"/>
    <w:rsid w:val="00AB528E"/>
    <w:rsid w:val="00AB695B"/>
    <w:rsid w:val="00AC72D4"/>
    <w:rsid w:val="00AD0C6C"/>
    <w:rsid w:val="00AD0CB2"/>
    <w:rsid w:val="00AD3F98"/>
    <w:rsid w:val="00AD5661"/>
    <w:rsid w:val="00AE2BB9"/>
    <w:rsid w:val="00AE41B6"/>
    <w:rsid w:val="00AF088E"/>
    <w:rsid w:val="00AF0EFB"/>
    <w:rsid w:val="00AF2661"/>
    <w:rsid w:val="00AF4581"/>
    <w:rsid w:val="00AF4CBB"/>
    <w:rsid w:val="00AF50DC"/>
    <w:rsid w:val="00B0125D"/>
    <w:rsid w:val="00B07EBC"/>
    <w:rsid w:val="00B16158"/>
    <w:rsid w:val="00B21A25"/>
    <w:rsid w:val="00B256D3"/>
    <w:rsid w:val="00B312C9"/>
    <w:rsid w:val="00B314C8"/>
    <w:rsid w:val="00B359D6"/>
    <w:rsid w:val="00B36158"/>
    <w:rsid w:val="00B42005"/>
    <w:rsid w:val="00B4205E"/>
    <w:rsid w:val="00B43AE8"/>
    <w:rsid w:val="00B54654"/>
    <w:rsid w:val="00B71446"/>
    <w:rsid w:val="00B82093"/>
    <w:rsid w:val="00B879A9"/>
    <w:rsid w:val="00B907DB"/>
    <w:rsid w:val="00B908B1"/>
    <w:rsid w:val="00B91065"/>
    <w:rsid w:val="00B9306C"/>
    <w:rsid w:val="00B934E6"/>
    <w:rsid w:val="00B957DF"/>
    <w:rsid w:val="00B97FED"/>
    <w:rsid w:val="00BA2F65"/>
    <w:rsid w:val="00BA5AF2"/>
    <w:rsid w:val="00BA5F6A"/>
    <w:rsid w:val="00BB0793"/>
    <w:rsid w:val="00BD78BC"/>
    <w:rsid w:val="00BE1D16"/>
    <w:rsid w:val="00BE2A9A"/>
    <w:rsid w:val="00BE41A6"/>
    <w:rsid w:val="00BE60BF"/>
    <w:rsid w:val="00BE6416"/>
    <w:rsid w:val="00BF32D9"/>
    <w:rsid w:val="00BF4501"/>
    <w:rsid w:val="00BF5984"/>
    <w:rsid w:val="00BF66CD"/>
    <w:rsid w:val="00BF7C91"/>
    <w:rsid w:val="00C107D0"/>
    <w:rsid w:val="00C11AAD"/>
    <w:rsid w:val="00C13451"/>
    <w:rsid w:val="00C146AD"/>
    <w:rsid w:val="00C14777"/>
    <w:rsid w:val="00C154F1"/>
    <w:rsid w:val="00C23360"/>
    <w:rsid w:val="00C25D2F"/>
    <w:rsid w:val="00C26630"/>
    <w:rsid w:val="00C30E42"/>
    <w:rsid w:val="00C45B1F"/>
    <w:rsid w:val="00C5785B"/>
    <w:rsid w:val="00C60280"/>
    <w:rsid w:val="00C627FE"/>
    <w:rsid w:val="00C6521D"/>
    <w:rsid w:val="00C70976"/>
    <w:rsid w:val="00C9220C"/>
    <w:rsid w:val="00C97527"/>
    <w:rsid w:val="00CA10FE"/>
    <w:rsid w:val="00CA52F8"/>
    <w:rsid w:val="00CB173A"/>
    <w:rsid w:val="00CB7737"/>
    <w:rsid w:val="00CC13CF"/>
    <w:rsid w:val="00CD0D14"/>
    <w:rsid w:val="00CD5067"/>
    <w:rsid w:val="00CF168B"/>
    <w:rsid w:val="00CF3FD4"/>
    <w:rsid w:val="00CF61CB"/>
    <w:rsid w:val="00CF73F6"/>
    <w:rsid w:val="00D070F6"/>
    <w:rsid w:val="00D07B94"/>
    <w:rsid w:val="00D11FB4"/>
    <w:rsid w:val="00D14961"/>
    <w:rsid w:val="00D1761C"/>
    <w:rsid w:val="00D20E44"/>
    <w:rsid w:val="00D27D49"/>
    <w:rsid w:val="00D27E58"/>
    <w:rsid w:val="00D314EC"/>
    <w:rsid w:val="00D32A34"/>
    <w:rsid w:val="00D36004"/>
    <w:rsid w:val="00D36897"/>
    <w:rsid w:val="00D400B3"/>
    <w:rsid w:val="00D42110"/>
    <w:rsid w:val="00D43405"/>
    <w:rsid w:val="00D5058C"/>
    <w:rsid w:val="00D56D87"/>
    <w:rsid w:val="00D70A47"/>
    <w:rsid w:val="00D7332F"/>
    <w:rsid w:val="00D75621"/>
    <w:rsid w:val="00D7649D"/>
    <w:rsid w:val="00D817CC"/>
    <w:rsid w:val="00D854D2"/>
    <w:rsid w:val="00D90426"/>
    <w:rsid w:val="00D9230D"/>
    <w:rsid w:val="00DA32B1"/>
    <w:rsid w:val="00DA41B3"/>
    <w:rsid w:val="00DA79D6"/>
    <w:rsid w:val="00DB6F59"/>
    <w:rsid w:val="00DC41E9"/>
    <w:rsid w:val="00DC5AC4"/>
    <w:rsid w:val="00DC79F0"/>
    <w:rsid w:val="00DD132B"/>
    <w:rsid w:val="00DD4075"/>
    <w:rsid w:val="00DD4521"/>
    <w:rsid w:val="00DD5762"/>
    <w:rsid w:val="00DE0832"/>
    <w:rsid w:val="00DE355E"/>
    <w:rsid w:val="00DE7A8A"/>
    <w:rsid w:val="00DF1452"/>
    <w:rsid w:val="00DF3422"/>
    <w:rsid w:val="00E033F0"/>
    <w:rsid w:val="00E075B9"/>
    <w:rsid w:val="00E103CD"/>
    <w:rsid w:val="00E12418"/>
    <w:rsid w:val="00E16679"/>
    <w:rsid w:val="00E3077E"/>
    <w:rsid w:val="00E54AC4"/>
    <w:rsid w:val="00E54CA6"/>
    <w:rsid w:val="00E6322C"/>
    <w:rsid w:val="00E6716A"/>
    <w:rsid w:val="00E71348"/>
    <w:rsid w:val="00E71725"/>
    <w:rsid w:val="00E727A9"/>
    <w:rsid w:val="00E772A3"/>
    <w:rsid w:val="00E80690"/>
    <w:rsid w:val="00E847B9"/>
    <w:rsid w:val="00E85967"/>
    <w:rsid w:val="00E95BFC"/>
    <w:rsid w:val="00EA204A"/>
    <w:rsid w:val="00EA3547"/>
    <w:rsid w:val="00EB17F7"/>
    <w:rsid w:val="00EB1B08"/>
    <w:rsid w:val="00EB3D99"/>
    <w:rsid w:val="00EB6BD5"/>
    <w:rsid w:val="00EC50F5"/>
    <w:rsid w:val="00EC78A2"/>
    <w:rsid w:val="00ED00E6"/>
    <w:rsid w:val="00ED1368"/>
    <w:rsid w:val="00EE1E1F"/>
    <w:rsid w:val="00EE3B7B"/>
    <w:rsid w:val="00EE4784"/>
    <w:rsid w:val="00EF07B4"/>
    <w:rsid w:val="00EF4D1A"/>
    <w:rsid w:val="00EF7C59"/>
    <w:rsid w:val="00F02FD2"/>
    <w:rsid w:val="00F0651D"/>
    <w:rsid w:val="00F15211"/>
    <w:rsid w:val="00F17FFD"/>
    <w:rsid w:val="00F2404E"/>
    <w:rsid w:val="00F329E6"/>
    <w:rsid w:val="00F34F43"/>
    <w:rsid w:val="00F35EB2"/>
    <w:rsid w:val="00F43AE3"/>
    <w:rsid w:val="00F44344"/>
    <w:rsid w:val="00F45FCE"/>
    <w:rsid w:val="00F47FC1"/>
    <w:rsid w:val="00F51C32"/>
    <w:rsid w:val="00F56209"/>
    <w:rsid w:val="00F72D41"/>
    <w:rsid w:val="00F76CD1"/>
    <w:rsid w:val="00F80681"/>
    <w:rsid w:val="00F81451"/>
    <w:rsid w:val="00F82302"/>
    <w:rsid w:val="00F82772"/>
    <w:rsid w:val="00F877B2"/>
    <w:rsid w:val="00F911B4"/>
    <w:rsid w:val="00FA072D"/>
    <w:rsid w:val="00FA29B1"/>
    <w:rsid w:val="00FC18DE"/>
    <w:rsid w:val="00FC238D"/>
    <w:rsid w:val="00FC7E4E"/>
    <w:rsid w:val="00FD27F9"/>
    <w:rsid w:val="00FD484A"/>
    <w:rsid w:val="00FE01DC"/>
    <w:rsid w:val="00FF3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C144C"/>
  <w15:docId w15:val="{EE46D289-F051-4A45-8BE5-39F4B787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64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188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884"/>
  </w:style>
  <w:style w:type="paragraph" w:styleId="Footer">
    <w:name w:val="footer"/>
    <w:basedOn w:val="Normal"/>
    <w:link w:val="FooterChar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884"/>
  </w:style>
  <w:style w:type="paragraph" w:styleId="BalloonText">
    <w:name w:val="Balloon Text"/>
    <w:basedOn w:val="Normal"/>
    <w:link w:val="BalloonTextChar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CB173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680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80E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8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Normal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DefaultParagraphFont"/>
    <w:uiPriority w:val="99"/>
    <w:rsid w:val="00BE60BF"/>
    <w:rPr>
      <w:rFonts w:cs="Times New Roman"/>
      <w:b/>
      <w:bCs/>
    </w:rPr>
  </w:style>
  <w:style w:type="character" w:styleId="Strong">
    <w:name w:val="Strong"/>
    <w:basedOn w:val="DefaultParagraphFont"/>
    <w:uiPriority w:val="22"/>
    <w:qFormat/>
    <w:rsid w:val="00814338"/>
    <w:rPr>
      <w:b/>
      <w:bCs/>
    </w:rPr>
  </w:style>
  <w:style w:type="table" w:styleId="TableGrid">
    <w:name w:val="Table Grid"/>
    <w:basedOn w:val="TableNormal"/>
    <w:uiPriority w:val="59"/>
    <w:rsid w:val="00D20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0EB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D0C6C"/>
    <w:rPr>
      <w:rFonts w:ascii="Times New Roman" w:hAnsi="Times New Roman" w:cs="Angsana New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6424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0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0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941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68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10741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3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86885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131123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156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D3C4DF-D2D6-4AA0-ADB3-3CCDE1A99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13</Words>
  <Characters>235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Sky123.Org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iluw223</cp:lastModifiedBy>
  <cp:revision>3</cp:revision>
  <cp:lastPrinted>2026-05-11T01:28:00Z</cp:lastPrinted>
  <dcterms:created xsi:type="dcterms:W3CDTF">2026-05-11T07:26:00Z</dcterms:created>
  <dcterms:modified xsi:type="dcterms:W3CDTF">2026-05-11T08:03:00Z</dcterms:modified>
</cp:coreProperties>
</file>